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4AD10" w14:textId="77777777" w:rsidR="00C44783" w:rsidRPr="005F0BDA" w:rsidRDefault="00C44783" w:rsidP="001819FE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/>
          <w:b/>
          <w:bCs/>
          <w:kern w:val="0"/>
          <w:sz w:val="22"/>
          <w:szCs w:val="22"/>
          <w:lang w:eastAsia="en-GB" w:bidi="ar-SA"/>
        </w:rPr>
      </w:pPr>
      <w:r w:rsidRPr="005F0BDA">
        <w:rPr>
          <w:rFonts w:ascii="Arial" w:eastAsia="Times New Roman" w:hAnsi="Arial"/>
          <w:b/>
          <w:bCs/>
          <w:kern w:val="0"/>
          <w:sz w:val="22"/>
          <w:szCs w:val="22"/>
          <w:lang w:eastAsia="en-GB" w:bidi="ar-SA"/>
        </w:rPr>
        <w:t xml:space="preserve">Helensburgh Christian Aid </w:t>
      </w:r>
    </w:p>
    <w:p w14:paraId="356001CD" w14:textId="77777777" w:rsidR="001819FE" w:rsidRPr="005F0BDA" w:rsidRDefault="001819FE" w:rsidP="001819FE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/>
          <w:kern w:val="0"/>
          <w:sz w:val="22"/>
          <w:szCs w:val="22"/>
          <w:lang w:eastAsia="en-GB" w:bidi="ar-SA"/>
        </w:rPr>
      </w:pPr>
      <w:r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This year we are celebr</w:t>
      </w:r>
      <w:r w:rsidR="00E73A51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ating 75 years of Christian Aid</w:t>
      </w:r>
      <w:r w:rsidR="004E4090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, a charity that has</w:t>
      </w:r>
      <w:r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 helped people triumph in the face of </w:t>
      </w:r>
      <w:r w:rsidR="007C1FE8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adversity</w:t>
      </w:r>
      <w:r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. </w:t>
      </w:r>
      <w:r w:rsidR="00A965A9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 Chris</w:t>
      </w:r>
      <w:r w:rsidR="007C1FE8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tian Aid has</w:t>
      </w:r>
      <w:r w:rsidR="00A965A9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 rebuilt homes destroyed by natural disaster, fed the hungry in times of famine and helped the refugee in times of war. Now those who live in the </w:t>
      </w:r>
      <w:r w:rsidR="007C1FE8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>world’s</w:t>
      </w:r>
      <w:r w:rsidR="00A965A9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 poorest countries are fighting to survive problems brought on by both the pandemic and </w:t>
      </w:r>
      <w:r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climate </w:t>
      </w:r>
      <w:r w:rsidR="00A965A9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change. </w:t>
      </w:r>
    </w:p>
    <w:p w14:paraId="3F31D7C9" w14:textId="77777777" w:rsidR="007C1FE8" w:rsidRPr="005F0BDA" w:rsidRDefault="007C1FE8" w:rsidP="001819FE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/>
          <w:kern w:val="0"/>
          <w:sz w:val="22"/>
          <w:szCs w:val="22"/>
          <w:lang w:eastAsia="en-GB" w:bidi="ar-SA"/>
        </w:rPr>
      </w:pPr>
      <w:r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We see the poorest and most marginalized people pay the highest price for climate change, suffer most in conflict and pandemic. </w:t>
      </w:r>
      <w:r w:rsidR="00043494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Yet the situation is not helpless and Christian Aid </w:t>
      </w:r>
      <w:r w:rsidR="00C44783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by </w:t>
      </w:r>
      <w:r w:rsidR="00043494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working </w:t>
      </w:r>
      <w:r w:rsidR="00C44783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together </w:t>
      </w:r>
      <w:r w:rsidR="00043494" w:rsidRPr="005F0BDA">
        <w:rPr>
          <w:rFonts w:ascii="Arial" w:eastAsia="Times New Roman" w:hAnsi="Arial"/>
          <w:kern w:val="0"/>
          <w:sz w:val="22"/>
          <w:szCs w:val="22"/>
          <w:lang w:eastAsia="en-GB" w:bidi="ar-SA"/>
        </w:rPr>
        <w:t xml:space="preserve">with local partners offers hope. </w:t>
      </w:r>
    </w:p>
    <w:p w14:paraId="76300A57" w14:textId="7A312E96" w:rsidR="00043494" w:rsidRPr="005F0BDA" w:rsidRDefault="003563A1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The </w:t>
      </w:r>
      <w:r w:rsidR="00043494" w:rsidRPr="005F0BDA">
        <w:rPr>
          <w:rFonts w:ascii="Arial" w:hAnsi="Arial" w:cs="Arial"/>
        </w:rPr>
        <w:t>annual</w:t>
      </w:r>
      <w:r w:rsidR="00C44783" w:rsidRPr="005F0BDA">
        <w:rPr>
          <w:rFonts w:ascii="Arial" w:hAnsi="Arial" w:cs="Arial"/>
        </w:rPr>
        <w:t xml:space="preserve"> fundraising </w:t>
      </w:r>
      <w:r w:rsidRPr="005F0BDA">
        <w:rPr>
          <w:rFonts w:ascii="Arial" w:hAnsi="Arial" w:cs="Arial"/>
        </w:rPr>
        <w:t xml:space="preserve">events we had planned in Helensburgh, the Swim, </w:t>
      </w:r>
      <w:r w:rsidR="001819FE" w:rsidRPr="005F0BDA">
        <w:rPr>
          <w:rFonts w:ascii="Arial" w:hAnsi="Arial" w:cs="Arial"/>
        </w:rPr>
        <w:t xml:space="preserve">Football, Netball, Fayre, Quiz and </w:t>
      </w:r>
      <w:r w:rsidRPr="005F0BDA">
        <w:rPr>
          <w:rFonts w:ascii="Arial" w:hAnsi="Arial" w:cs="Arial"/>
        </w:rPr>
        <w:t xml:space="preserve">Concert, </w:t>
      </w:r>
      <w:r w:rsidR="00043494" w:rsidRPr="005F0BDA">
        <w:rPr>
          <w:rFonts w:ascii="Arial" w:hAnsi="Arial" w:cs="Arial"/>
        </w:rPr>
        <w:t>are not able to go ahead again this year. However</w:t>
      </w:r>
      <w:r w:rsidR="005F0BDA">
        <w:rPr>
          <w:rFonts w:ascii="Arial" w:hAnsi="Arial" w:cs="Arial"/>
        </w:rPr>
        <w:t>,</w:t>
      </w:r>
      <w:r w:rsidR="00043494" w:rsidRPr="005F0BDA">
        <w:rPr>
          <w:rFonts w:ascii="Arial" w:hAnsi="Arial" w:cs="Arial"/>
        </w:rPr>
        <w:t xml:space="preserve"> there a</w:t>
      </w:r>
      <w:r w:rsidR="004E4090" w:rsidRPr="005F0BDA">
        <w:rPr>
          <w:rFonts w:ascii="Arial" w:hAnsi="Arial" w:cs="Arial"/>
        </w:rPr>
        <w:t>re still ways that you can help support the work of Christian Aid.</w:t>
      </w:r>
    </w:p>
    <w:p w14:paraId="2C09A105" w14:textId="77777777" w:rsidR="001819FE" w:rsidRPr="005F0BDA" w:rsidRDefault="001819FE">
      <w:pPr>
        <w:pStyle w:val="Standard"/>
        <w:spacing w:after="0"/>
        <w:rPr>
          <w:rFonts w:ascii="Arial" w:hAnsi="Arial" w:cs="Arial"/>
        </w:rPr>
      </w:pPr>
    </w:p>
    <w:p w14:paraId="08730893" w14:textId="77777777" w:rsidR="001819FE" w:rsidRPr="005F0BDA" w:rsidRDefault="001819FE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You may see volunteers out doing the street collection and you can still donate during Christian Aid Week either online via </w:t>
      </w:r>
      <w:hyperlink r:id="rId6" w:history="1">
        <w:r w:rsidR="004C7806" w:rsidRPr="005F0BDA">
          <w:rPr>
            <w:rStyle w:val="Hyperlink"/>
            <w:rFonts w:ascii="Arial" w:hAnsi="Arial" w:cs="Arial"/>
          </w:rPr>
          <w:t>https://www.christianaid.org.uk/appeals/key-appeals/christian-aid-week</w:t>
        </w:r>
      </w:hyperlink>
    </w:p>
    <w:p w14:paraId="401C9504" w14:textId="77777777" w:rsidR="001819FE" w:rsidRPr="005F0BDA" w:rsidRDefault="001819FE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>Or via an envelope (any envelope will do) Marked Christian Aid and delivered to Helensburgh Parish Church via the Colq</w:t>
      </w:r>
      <w:r w:rsidR="004C7806" w:rsidRPr="005F0BDA">
        <w:rPr>
          <w:rFonts w:ascii="Arial" w:hAnsi="Arial" w:cs="Arial"/>
        </w:rPr>
        <w:t>u</w:t>
      </w:r>
      <w:r w:rsidRPr="005F0BDA">
        <w:rPr>
          <w:rFonts w:ascii="Arial" w:hAnsi="Arial" w:cs="Arial"/>
        </w:rPr>
        <w:t>houn Street letterbox.</w:t>
      </w:r>
    </w:p>
    <w:p w14:paraId="238D9B56" w14:textId="77777777" w:rsidR="004C7806" w:rsidRPr="005F0BDA" w:rsidRDefault="004C7806">
      <w:pPr>
        <w:pStyle w:val="Standard"/>
        <w:spacing w:after="0"/>
        <w:rPr>
          <w:rFonts w:ascii="Arial" w:hAnsi="Arial" w:cs="Arial"/>
        </w:rPr>
      </w:pPr>
    </w:p>
    <w:p w14:paraId="0A8D06C4" w14:textId="77777777" w:rsidR="004C7806" w:rsidRPr="005F0BDA" w:rsidRDefault="004C7806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You can join in online events </w:t>
      </w:r>
      <w:r w:rsidR="00E73A51" w:rsidRPr="005F0BDA">
        <w:rPr>
          <w:rFonts w:ascii="Arial" w:hAnsi="Arial" w:cs="Arial"/>
        </w:rPr>
        <w:t xml:space="preserve">which </w:t>
      </w:r>
      <w:r w:rsidRPr="005F0BDA">
        <w:rPr>
          <w:rFonts w:ascii="Arial" w:hAnsi="Arial" w:cs="Arial"/>
        </w:rPr>
        <w:t>include a quiz</w:t>
      </w:r>
      <w:r w:rsidR="00E73A51" w:rsidRPr="005F0BDA">
        <w:rPr>
          <w:rFonts w:ascii="Arial" w:hAnsi="Arial" w:cs="Arial"/>
        </w:rPr>
        <w:t xml:space="preserve"> on 8</w:t>
      </w:r>
      <w:r w:rsidR="00E73A51" w:rsidRPr="005F0BDA">
        <w:rPr>
          <w:rFonts w:ascii="Arial" w:hAnsi="Arial" w:cs="Arial"/>
          <w:vertAlign w:val="superscript"/>
        </w:rPr>
        <w:t>th</w:t>
      </w:r>
      <w:r w:rsidR="00E73A51" w:rsidRPr="005F0BDA">
        <w:rPr>
          <w:rFonts w:ascii="Arial" w:hAnsi="Arial" w:cs="Arial"/>
        </w:rPr>
        <w:t xml:space="preserve"> May 7pm</w:t>
      </w:r>
      <w:r w:rsidRPr="005F0BDA">
        <w:rPr>
          <w:rFonts w:ascii="Arial" w:hAnsi="Arial" w:cs="Arial"/>
        </w:rPr>
        <w:t xml:space="preserve"> and a concert</w:t>
      </w:r>
      <w:r w:rsidR="00E73A51" w:rsidRPr="005F0BDA">
        <w:rPr>
          <w:rFonts w:ascii="Arial" w:hAnsi="Arial" w:cs="Arial"/>
        </w:rPr>
        <w:t xml:space="preserve"> 9</w:t>
      </w:r>
      <w:r w:rsidR="00E73A51" w:rsidRPr="005F0BDA">
        <w:rPr>
          <w:rFonts w:ascii="Arial" w:hAnsi="Arial" w:cs="Arial"/>
          <w:vertAlign w:val="superscript"/>
        </w:rPr>
        <w:t>th</w:t>
      </w:r>
      <w:r w:rsidR="00E73A51" w:rsidRPr="005F0BDA">
        <w:rPr>
          <w:rFonts w:ascii="Arial" w:hAnsi="Arial" w:cs="Arial"/>
        </w:rPr>
        <w:t xml:space="preserve"> June 7pm</w:t>
      </w:r>
    </w:p>
    <w:p w14:paraId="5F493C7B" w14:textId="77777777" w:rsidR="004C7806" w:rsidRPr="005F0BDA" w:rsidRDefault="00AE1BFE">
      <w:pPr>
        <w:pStyle w:val="Standard"/>
        <w:spacing w:after="0"/>
        <w:rPr>
          <w:rFonts w:ascii="Arial" w:hAnsi="Arial" w:cs="Arial"/>
        </w:rPr>
      </w:pPr>
      <w:hyperlink r:id="rId7" w:history="1">
        <w:r w:rsidR="004C7806" w:rsidRPr="005F0BDA">
          <w:rPr>
            <w:rStyle w:val="Hyperlink"/>
            <w:rFonts w:ascii="Arial" w:hAnsi="Arial" w:cs="Arial"/>
          </w:rPr>
          <w:t>https://www.christianaid.org.uk/appeals/key-appeals/christian-aid-week/virtual-events</w:t>
        </w:r>
      </w:hyperlink>
      <w:r w:rsidR="004C7806" w:rsidRPr="005F0BDA">
        <w:rPr>
          <w:rFonts w:ascii="Arial" w:hAnsi="Arial" w:cs="Arial"/>
        </w:rPr>
        <w:t>.</w:t>
      </w:r>
    </w:p>
    <w:p w14:paraId="17A22C21" w14:textId="77777777" w:rsidR="004E4090" w:rsidRPr="005F0BDA" w:rsidRDefault="004E4090">
      <w:pPr>
        <w:pStyle w:val="Standard"/>
        <w:spacing w:after="0"/>
        <w:rPr>
          <w:rFonts w:ascii="Arial" w:hAnsi="Arial" w:cs="Arial"/>
        </w:rPr>
      </w:pPr>
    </w:p>
    <w:p w14:paraId="4383A19D" w14:textId="77777777" w:rsidR="00415420" w:rsidRPr="005F0BDA" w:rsidRDefault="004E4090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>F</w:t>
      </w:r>
      <w:r w:rsidR="003563A1" w:rsidRPr="005F0BDA">
        <w:rPr>
          <w:rFonts w:ascii="Arial" w:hAnsi="Arial" w:cs="Arial"/>
        </w:rPr>
        <w:t xml:space="preserve">rom the Christian Aid </w:t>
      </w:r>
      <w:r w:rsidR="00F875A2" w:rsidRPr="005F0BDA">
        <w:rPr>
          <w:rFonts w:ascii="Arial" w:hAnsi="Arial" w:cs="Arial"/>
        </w:rPr>
        <w:t>book Rage and Hope (75 prayers for a better world)</w:t>
      </w:r>
    </w:p>
    <w:p w14:paraId="2BDBE3A5" w14:textId="77777777" w:rsidR="00415420" w:rsidRPr="005F0BDA" w:rsidRDefault="00F875A2" w:rsidP="00A965A9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>Help us to hunger and thirst for righteousness</w:t>
      </w:r>
      <w:r w:rsidRPr="005F0BDA">
        <w:rPr>
          <w:rFonts w:ascii="Arial" w:hAnsi="Arial" w:cs="Arial"/>
        </w:rPr>
        <w:br/>
        <w:t>Help us to love our neighbour as ourselves.</w:t>
      </w:r>
      <w:r w:rsidRPr="005F0BDA">
        <w:rPr>
          <w:rFonts w:ascii="Arial" w:hAnsi="Arial" w:cs="Arial"/>
        </w:rPr>
        <w:br/>
        <w:t>Help us to speak hope and life where there is darkness and despair.</w:t>
      </w:r>
    </w:p>
    <w:p w14:paraId="2DB90217" w14:textId="77777777" w:rsidR="00F875A2" w:rsidRPr="005F0BDA" w:rsidRDefault="00F875A2" w:rsidP="00A965A9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Help us not just to read your </w:t>
      </w:r>
      <w:proofErr w:type="gramStart"/>
      <w:r w:rsidRPr="005F0BDA">
        <w:rPr>
          <w:rFonts w:ascii="Arial" w:hAnsi="Arial" w:cs="Arial"/>
        </w:rPr>
        <w:t>word, but</w:t>
      </w:r>
      <w:proofErr w:type="gramEnd"/>
      <w:r w:rsidRPr="005F0BDA">
        <w:rPr>
          <w:rFonts w:ascii="Arial" w:hAnsi="Arial" w:cs="Arial"/>
        </w:rPr>
        <w:t xml:space="preserve"> be your word.</w:t>
      </w:r>
    </w:p>
    <w:p w14:paraId="2D91FB55" w14:textId="77777777" w:rsidR="00F875A2" w:rsidRPr="005F0BDA" w:rsidRDefault="00F875A2" w:rsidP="00A965A9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>Amen</w:t>
      </w:r>
    </w:p>
    <w:p w14:paraId="5463B096" w14:textId="77777777" w:rsidR="00415420" w:rsidRPr="005F0BDA" w:rsidRDefault="00415420">
      <w:pPr>
        <w:pStyle w:val="Standard"/>
        <w:spacing w:after="0"/>
        <w:ind w:left="720"/>
        <w:rPr>
          <w:rFonts w:ascii="Arial" w:hAnsi="Arial" w:cs="Arial"/>
        </w:rPr>
      </w:pPr>
    </w:p>
    <w:p w14:paraId="0F7A59FD" w14:textId="77777777" w:rsidR="00415420" w:rsidRPr="005F0BDA" w:rsidRDefault="003563A1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Let </w:t>
      </w:r>
      <w:r w:rsidR="00E73A51" w:rsidRPr="005F0BDA">
        <w:rPr>
          <w:rFonts w:ascii="Arial" w:hAnsi="Arial" w:cs="Arial"/>
        </w:rPr>
        <w:t>l</w:t>
      </w:r>
      <w:r w:rsidR="007C1FE8" w:rsidRPr="005F0BDA">
        <w:rPr>
          <w:rFonts w:ascii="Arial" w:hAnsi="Arial" w:cs="Arial"/>
        </w:rPr>
        <w:t>ove for our neighbour</w:t>
      </w:r>
      <w:r w:rsidRPr="005F0BDA">
        <w:rPr>
          <w:rFonts w:ascii="Arial" w:hAnsi="Arial" w:cs="Arial"/>
        </w:rPr>
        <w:t xml:space="preserve"> be at the cen</w:t>
      </w:r>
      <w:r w:rsidR="007C1FE8" w:rsidRPr="005F0BDA">
        <w:rPr>
          <w:rFonts w:ascii="Arial" w:hAnsi="Arial" w:cs="Arial"/>
        </w:rPr>
        <w:t>tre of our efforts this year.</w:t>
      </w:r>
    </w:p>
    <w:p w14:paraId="63DAFD2C" w14:textId="77777777" w:rsidR="00E73A51" w:rsidRPr="005F0BDA" w:rsidRDefault="00E73A51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 xml:space="preserve">Thanks </w:t>
      </w:r>
    </w:p>
    <w:p w14:paraId="632F7F03" w14:textId="77777777" w:rsidR="00E73A51" w:rsidRPr="005F0BDA" w:rsidRDefault="00E73A51">
      <w:pPr>
        <w:pStyle w:val="Standard"/>
        <w:spacing w:after="0"/>
        <w:rPr>
          <w:rFonts w:ascii="Arial" w:hAnsi="Arial" w:cs="Arial"/>
        </w:rPr>
      </w:pPr>
      <w:r w:rsidRPr="005F0BDA">
        <w:rPr>
          <w:rFonts w:ascii="Arial" w:hAnsi="Arial" w:cs="Arial"/>
        </w:rPr>
        <w:t>Helensburgh Christian Aid Committee</w:t>
      </w:r>
    </w:p>
    <w:sectPr w:rsidR="00E73A51" w:rsidRPr="005F0BDA" w:rsidSect="00415420">
      <w:pgSz w:w="11906" w:h="16838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1A909" w14:textId="77777777" w:rsidR="00AE1BFE" w:rsidRDefault="00AE1BFE" w:rsidP="00415420">
      <w:pPr>
        <w:rPr>
          <w:rFonts w:hint="eastAsia"/>
        </w:rPr>
      </w:pPr>
      <w:r>
        <w:separator/>
      </w:r>
    </w:p>
  </w:endnote>
  <w:endnote w:type="continuationSeparator" w:id="0">
    <w:p w14:paraId="2D9233C2" w14:textId="77777777" w:rsidR="00AE1BFE" w:rsidRDefault="00AE1BFE" w:rsidP="0041542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wald, 'Times New Roman'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DD0C9" w14:textId="77777777" w:rsidR="00AE1BFE" w:rsidRDefault="00AE1BFE" w:rsidP="00415420">
      <w:pPr>
        <w:rPr>
          <w:rFonts w:hint="eastAsia"/>
        </w:rPr>
      </w:pPr>
      <w:r w:rsidRPr="00415420">
        <w:rPr>
          <w:color w:val="000000"/>
        </w:rPr>
        <w:separator/>
      </w:r>
    </w:p>
  </w:footnote>
  <w:footnote w:type="continuationSeparator" w:id="0">
    <w:p w14:paraId="5D2719AF" w14:textId="77777777" w:rsidR="00AE1BFE" w:rsidRDefault="00AE1BFE" w:rsidP="00415420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tDS1NDAytjSwMLVU0lEKTi0uzszPAykwrAUAsapnQCwAAAA="/>
  </w:docVars>
  <w:rsids>
    <w:rsidRoot w:val="00415420"/>
    <w:rsid w:val="00043494"/>
    <w:rsid w:val="000A3516"/>
    <w:rsid w:val="000B358F"/>
    <w:rsid w:val="000C2FEF"/>
    <w:rsid w:val="001819FE"/>
    <w:rsid w:val="0019568D"/>
    <w:rsid w:val="001B1526"/>
    <w:rsid w:val="00243899"/>
    <w:rsid w:val="003563A1"/>
    <w:rsid w:val="00415420"/>
    <w:rsid w:val="004C7806"/>
    <w:rsid w:val="004E4090"/>
    <w:rsid w:val="005006E4"/>
    <w:rsid w:val="005B531E"/>
    <w:rsid w:val="005F0BDA"/>
    <w:rsid w:val="0068148F"/>
    <w:rsid w:val="006E364E"/>
    <w:rsid w:val="007C1FE8"/>
    <w:rsid w:val="00A2419D"/>
    <w:rsid w:val="00A965A9"/>
    <w:rsid w:val="00AE1BFE"/>
    <w:rsid w:val="00C15259"/>
    <w:rsid w:val="00C44783"/>
    <w:rsid w:val="00C52D3D"/>
    <w:rsid w:val="00C731A8"/>
    <w:rsid w:val="00E73A51"/>
    <w:rsid w:val="00F87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0698D"/>
  <w15:docId w15:val="{85D77EDE-4ACE-4088-A042-CE5C907F9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Arial"/>
        <w:kern w:val="3"/>
        <w:sz w:val="24"/>
        <w:szCs w:val="24"/>
        <w:lang w:val="en-GB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58F"/>
  </w:style>
  <w:style w:type="paragraph" w:styleId="Heading3">
    <w:name w:val="heading 3"/>
    <w:basedOn w:val="Standard"/>
    <w:next w:val="Textbody"/>
    <w:rsid w:val="00415420"/>
    <w:pPr>
      <w:spacing w:before="150" w:after="225" w:line="240" w:lineRule="auto"/>
      <w:outlineLvl w:val="2"/>
    </w:pPr>
    <w:rPr>
      <w:rFonts w:ascii="Oswald, 'Times New Roman'" w:eastAsia="Times New Roman" w:hAnsi="Oswald, 'Times New Roman'" w:cs="Oswald, 'Times New Roman'"/>
      <w:color w:val="000000"/>
      <w:sz w:val="39"/>
      <w:szCs w:val="3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15420"/>
    <w:pPr>
      <w:widowControl/>
      <w:spacing w:after="200" w:line="276" w:lineRule="auto"/>
    </w:pPr>
    <w:rPr>
      <w:rFonts w:ascii="Calibri" w:eastAsia="Calibri" w:hAnsi="Calibri" w:cs="Times New Roman"/>
      <w:sz w:val="22"/>
      <w:szCs w:val="22"/>
      <w:lang w:bidi="ar-SA"/>
    </w:rPr>
  </w:style>
  <w:style w:type="paragraph" w:customStyle="1" w:styleId="Heading">
    <w:name w:val="Heading"/>
    <w:basedOn w:val="Standard"/>
    <w:next w:val="Textbody"/>
    <w:rsid w:val="00415420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rsid w:val="00415420"/>
    <w:pPr>
      <w:spacing w:after="140" w:line="288" w:lineRule="auto"/>
    </w:pPr>
  </w:style>
  <w:style w:type="paragraph" w:styleId="List">
    <w:name w:val="List"/>
    <w:basedOn w:val="Textbody"/>
    <w:rsid w:val="00415420"/>
    <w:rPr>
      <w:rFonts w:cs="Arial"/>
      <w:sz w:val="24"/>
    </w:rPr>
  </w:style>
  <w:style w:type="paragraph" w:styleId="Caption">
    <w:name w:val="caption"/>
    <w:basedOn w:val="Standard"/>
    <w:rsid w:val="00415420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rsid w:val="00415420"/>
    <w:pPr>
      <w:suppressLineNumbers/>
    </w:pPr>
    <w:rPr>
      <w:rFonts w:cs="Arial"/>
      <w:sz w:val="24"/>
    </w:rPr>
  </w:style>
  <w:style w:type="paragraph" w:styleId="Subtitle">
    <w:name w:val="Subtitle"/>
    <w:basedOn w:val="Standard"/>
    <w:next w:val="Standard"/>
    <w:rsid w:val="00415420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paragraph" w:styleId="NormalWeb">
    <w:name w:val="Normal (Web)"/>
    <w:basedOn w:val="Standard"/>
    <w:uiPriority w:val="99"/>
    <w:rsid w:val="00415420"/>
    <w:pPr>
      <w:spacing w:after="15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SubtitleChar">
    <w:name w:val="Subtitle Char"/>
    <w:basedOn w:val="DefaultParagraphFont"/>
    <w:rsid w:val="00415420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basedOn w:val="DefaultParagraphFont"/>
    <w:rsid w:val="00415420"/>
    <w:rPr>
      <w:rFonts w:ascii="Oswald, 'Times New Roman'" w:eastAsia="Times New Roman" w:hAnsi="Oswald, 'Times New Roman'" w:cs="Oswald, 'Times New Roman'"/>
      <w:color w:val="000000"/>
      <w:sz w:val="39"/>
      <w:szCs w:val="39"/>
    </w:rPr>
  </w:style>
  <w:style w:type="character" w:styleId="Strong">
    <w:name w:val="Strong"/>
    <w:basedOn w:val="DefaultParagraphFont"/>
    <w:uiPriority w:val="22"/>
    <w:qFormat/>
    <w:rsid w:val="001819FE"/>
    <w:rPr>
      <w:b/>
      <w:bCs/>
    </w:rPr>
  </w:style>
  <w:style w:type="character" w:styleId="Hyperlink">
    <w:name w:val="Hyperlink"/>
    <w:basedOn w:val="DefaultParagraphFont"/>
    <w:uiPriority w:val="99"/>
    <w:unhideWhenUsed/>
    <w:rsid w:val="004C780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hristianaid.org.uk/appeals/key-appeals/christian-aid-week/virtual-even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hristianaid.org.uk/appeals/key-appeals/christian-aid-wee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POWELL</dc:creator>
  <cp:lastModifiedBy>Aliet Ray-Pelt</cp:lastModifiedBy>
  <cp:revision>2</cp:revision>
  <cp:lastPrinted>2020-04-23T17:21:00Z</cp:lastPrinted>
  <dcterms:created xsi:type="dcterms:W3CDTF">2021-05-02T09:01:00Z</dcterms:created>
  <dcterms:modified xsi:type="dcterms:W3CDTF">2021-05-02T09:01:00Z</dcterms:modified>
</cp:coreProperties>
</file>